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gi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0846127D" w14:textId="77777777" w:rsid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033FF12C" w14:textId="6986269E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  <w:t>Cloning a specific branch from remote:</w:t>
      </w:r>
    </w:p>
    <w:p w14:paraId="31E64231" w14:textId="0E987576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g</w:t>
      </w: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it clone –b &lt;branchname&gt; &lt;repourl&gt;</w:t>
      </w:r>
    </w:p>
    <w:p w14:paraId="5936282D" w14:textId="7777777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</w:p>
    <w:p w14:paraId="37D2AE7E" w14:textId="287CDC2F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Example</w:t>
      </w:r>
    </w:p>
    <w:p w14:paraId="350B68DA" w14:textId="3722175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git clone -b redux https://github.com/safak/youtube.git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</w:p>
    <w:p w14:paraId="7A715236" w14:textId="30940AC3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09-09-2021 (node-js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js</w:t>
      </w:r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api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7FDFA37" w14:textId="581B0126" w:rsidR="002E2B2E" w:rsidRDefault="002E2B2E" w:rsidP="002E2B2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-09-2021 (firebase repo)</w:t>
      </w:r>
    </w:p>
    <w:p w14:paraId="37C5F121" w14:textId="0E8D262B" w:rsidR="002E2B2E" w:rsidRDefault="002E2B2E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2B2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WNsNWTreN1hRboHgkq9j1YRBUAd9NP4MVAbG</w:t>
      </w:r>
    </w:p>
    <w:p w14:paraId="4EB613E5" w14:textId="77777777" w:rsidR="00BA5B84" w:rsidRDefault="00BA5B84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9744150" w14:textId="08D8BD5F" w:rsidR="00BA5B84" w:rsidRDefault="00BA5B84" w:rsidP="00BA5B8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9-09-2021 (redux</w:t>
      </w:r>
      <w:r w:rsidR="00F2163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linkedi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A262237" w14:textId="0336695A" w:rsidR="00BA5B84" w:rsidRDefault="00BA5B8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A5B8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6nMc9UFdpz8dUIZ8IX3lCfuUnEcDGn3XlYko</w:t>
      </w:r>
    </w:p>
    <w:p w14:paraId="7772E085" w14:textId="77777777" w:rsidR="004E5DC4" w:rsidRDefault="004E5DC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D1C3366" w14:textId="58F82508" w:rsidR="004E5DC4" w:rsidRDefault="004E5DC4" w:rsidP="004E5DC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Etap-cep </w:t>
      </w:r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(etap, multisim</w:t>
      </w:r>
      <w:r w:rsidR="000E18E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linkedin</w:t>
      </w:r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4D8F400" w14:textId="66C9F169" w:rsidR="004E5DC4" w:rsidRDefault="004E5DC4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E5D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oXCgVBipdu1lr76KkvWfNth54BJvK10MuMik</w:t>
      </w:r>
    </w:p>
    <w:p w14:paraId="2C471D6F" w14:textId="77777777" w:rsidR="00917A47" w:rsidRDefault="00917A47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F410550" w14:textId="4D949266" w:rsidR="00917A47" w:rsidRDefault="00917A47" w:rsidP="00917A47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-token-economy (24-09-2021)</w:t>
      </w:r>
      <w:r w:rsidR="008772D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api-token, react-admin-dashboard</w:t>
      </w:r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todo, todo-app-typescript</w:t>
      </w:r>
      <w:bookmarkStart w:id="0" w:name="_GoBack"/>
      <w:bookmarkEnd w:id="0"/>
      <w:r w:rsidR="008772D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6B8ED8F2" w14:textId="6DFDEE36" w:rsidR="00917A47" w:rsidRPr="00917A47" w:rsidRDefault="00917A47" w:rsidP="00917A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nUcx7KiJRCndYx1GiwyEny3sRQm4kr3uoaVS</w:t>
      </w:r>
    </w:p>
    <w:p w14:paraId="1F080605" w14:textId="77777777" w:rsidR="002E2B2E" w:rsidRDefault="002E2B2E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0599C1C" w14:textId="45D6BC72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2CD2C3A1" w14:textId="323AA3A3" w:rsidR="00763DA5" w:rsidRPr="004F1F29" w:rsidRDefault="004F1F29" w:rsidP="004F1F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F1F29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UrYJJP0vwxIqlBlAxqVml1weylujT2nIH4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6-09-2021)</w:t>
      </w:r>
    </w:p>
    <w:sectPr w:rsidR="00763DA5" w:rsidRPr="004F1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NKsFAJ+ZNtotAAAA"/>
  </w:docVars>
  <w:rsids>
    <w:rsidRoot w:val="00EF19A6"/>
    <w:rsid w:val="00045A3A"/>
    <w:rsid w:val="0006054D"/>
    <w:rsid w:val="000B2EC2"/>
    <w:rsid w:val="000E18EA"/>
    <w:rsid w:val="00125561"/>
    <w:rsid w:val="0014582C"/>
    <w:rsid w:val="0019684D"/>
    <w:rsid w:val="001B38A1"/>
    <w:rsid w:val="001E137F"/>
    <w:rsid w:val="00250898"/>
    <w:rsid w:val="002E2B2E"/>
    <w:rsid w:val="002E6156"/>
    <w:rsid w:val="003325A4"/>
    <w:rsid w:val="00346AC5"/>
    <w:rsid w:val="003E0671"/>
    <w:rsid w:val="00475014"/>
    <w:rsid w:val="00481CCB"/>
    <w:rsid w:val="004E5DC4"/>
    <w:rsid w:val="004F1F29"/>
    <w:rsid w:val="00540F92"/>
    <w:rsid w:val="006208DC"/>
    <w:rsid w:val="00670123"/>
    <w:rsid w:val="006839DB"/>
    <w:rsid w:val="006B0839"/>
    <w:rsid w:val="00763DA5"/>
    <w:rsid w:val="008772D5"/>
    <w:rsid w:val="00917A47"/>
    <w:rsid w:val="00965B9F"/>
    <w:rsid w:val="00985CC4"/>
    <w:rsid w:val="00A05E6D"/>
    <w:rsid w:val="00B4341F"/>
    <w:rsid w:val="00B94CC0"/>
    <w:rsid w:val="00BA5B84"/>
    <w:rsid w:val="00DA2A83"/>
    <w:rsid w:val="00DE051A"/>
    <w:rsid w:val="00E348DE"/>
    <w:rsid w:val="00E7360F"/>
    <w:rsid w:val="00EA7721"/>
    <w:rsid w:val="00EF19A6"/>
    <w:rsid w:val="00F21632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3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4</cp:revision>
  <dcterms:created xsi:type="dcterms:W3CDTF">2021-04-23T10:46:00Z</dcterms:created>
  <dcterms:modified xsi:type="dcterms:W3CDTF">2021-09-26T10:44:00Z</dcterms:modified>
</cp:coreProperties>
</file>